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68EE0" w14:textId="77777777" w:rsidR="00CB4196" w:rsidRPr="006212AF" w:rsidRDefault="00CB4196" w:rsidP="007D11C3">
      <w:pPr>
        <w:widowControl/>
        <w:jc w:val="right"/>
        <w:rPr>
          <w:rFonts w:ascii="Times New Roman" w:hAnsi="Times New Roman"/>
          <w:lang w:val="en-GB"/>
        </w:rPr>
      </w:pPr>
      <w:r w:rsidRPr="006212AF">
        <w:rPr>
          <w:rFonts w:ascii="Times New Roman" w:hAnsi="Times New Roman"/>
          <w:lang w:val="en-GB"/>
        </w:rPr>
        <w:fldChar w:fldCharType="begin"/>
      </w:r>
      <w:r w:rsidRPr="006212AF">
        <w:rPr>
          <w:rFonts w:ascii="Times New Roman" w:hAnsi="Times New Roman"/>
          <w:lang w:val="en-GB"/>
        </w:rPr>
        <w:instrText>ADVANCE \u28</w:instrText>
      </w:r>
      <w:r w:rsidRPr="006212AF">
        <w:rPr>
          <w:rFonts w:ascii="Times New Roman" w:hAnsi="Times New Roman"/>
          <w:lang w:val="en-GB"/>
        </w:rPr>
        <w:fldChar w:fldCharType="end"/>
      </w:r>
    </w:p>
    <w:p w14:paraId="4B1407CF" w14:textId="509B98B7" w:rsidR="00CB4196" w:rsidRPr="006212AF" w:rsidRDefault="00CB4196" w:rsidP="006212AF">
      <w:pPr>
        <w:widowControl/>
        <w:tabs>
          <w:tab w:val="center" w:pos="4968"/>
        </w:tabs>
        <w:spacing w:line="335" w:lineRule="auto"/>
        <w:jc w:val="center"/>
        <w:rPr>
          <w:rFonts w:ascii="Times New Roman" w:hAnsi="Times New Roman"/>
          <w:lang w:val="en-GB"/>
        </w:rPr>
      </w:pPr>
      <w:r w:rsidRPr="006212AF">
        <w:rPr>
          <w:rFonts w:ascii="Times New Roman" w:hAnsi="Times New Roman"/>
          <w:b/>
          <w:bCs/>
          <w:sz w:val="32"/>
          <w:szCs w:val="32"/>
          <w:lang w:val="en-GB"/>
        </w:rPr>
        <w:t>APPLICATION TO ENROLL IN A MINOR PROGRAM</w:t>
      </w:r>
    </w:p>
    <w:p w14:paraId="5A7C6145" w14:textId="7C3E7B52" w:rsidR="00CB4196" w:rsidRPr="006212AF" w:rsidRDefault="00CB4196" w:rsidP="006212AF">
      <w:pPr>
        <w:widowControl/>
        <w:spacing w:line="166" w:lineRule="auto"/>
        <w:ind w:firstLine="720"/>
        <w:rPr>
          <w:rFonts w:ascii="Times New Roman" w:hAnsi="Times New Roman"/>
          <w:smallCaps/>
          <w:sz w:val="22"/>
          <w:szCs w:val="22"/>
          <w:lang w:val="en-GB"/>
        </w:rPr>
      </w:pPr>
      <w:r w:rsidRPr="006212AF">
        <w:rPr>
          <w:rFonts w:ascii="Times New Roman" w:hAnsi="Times New Roman"/>
          <w:smallCaps/>
          <w:sz w:val="22"/>
          <w:szCs w:val="22"/>
          <w:lang w:val="en-GB"/>
        </w:rPr>
        <w:t>Student Name:</w:t>
      </w:r>
    </w:p>
    <w:p w14:paraId="70AC826F" w14:textId="77777777" w:rsidR="00CB4196" w:rsidRPr="006212AF" w:rsidRDefault="00CB4196" w:rsidP="006212AF">
      <w:pPr>
        <w:widowControl/>
        <w:spacing w:line="166" w:lineRule="auto"/>
        <w:jc w:val="center"/>
        <w:rPr>
          <w:rFonts w:ascii="Times New Roman" w:hAnsi="Times New Roman"/>
          <w:smallCaps/>
          <w:sz w:val="22"/>
          <w:szCs w:val="22"/>
          <w:lang w:val="en-GB"/>
        </w:rPr>
      </w:pPr>
    </w:p>
    <w:p w14:paraId="2514CB85" w14:textId="4A98F5B4" w:rsidR="00CB4196" w:rsidRPr="006212AF" w:rsidRDefault="006212AF" w:rsidP="006212AF">
      <w:pPr>
        <w:widowControl/>
        <w:tabs>
          <w:tab w:val="left" w:pos="-1440"/>
        </w:tabs>
        <w:spacing w:line="166" w:lineRule="auto"/>
        <w:ind w:left="9360" w:hanging="9360"/>
        <w:rPr>
          <w:rFonts w:ascii="Times New Roman" w:hAnsi="Times New Roman"/>
          <w:smallCaps/>
          <w:sz w:val="22"/>
          <w:szCs w:val="22"/>
          <w:lang w:val="en-GB"/>
        </w:rPr>
      </w:pPr>
      <w:r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="00CB4196" w:rsidRPr="006212AF">
        <w:rPr>
          <w:rFonts w:ascii="Times New Roman" w:hAnsi="Times New Roman"/>
          <w:smallCaps/>
          <w:sz w:val="22"/>
          <w:szCs w:val="22"/>
          <w:lang w:val="en-GB"/>
        </w:rPr>
        <w:t>E-mail Address:</w:t>
      </w:r>
      <w:r w:rsidR="00CB4196"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="00CB4196"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="00CB4196"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="00CB4196"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="00CB4196"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="00CB4196"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="00CB4196" w:rsidRPr="006212AF">
        <w:rPr>
          <w:rFonts w:ascii="Times New Roman" w:hAnsi="Times New Roman"/>
          <w:smallCaps/>
          <w:sz w:val="22"/>
          <w:szCs w:val="22"/>
          <w:lang w:val="en-GB"/>
        </w:rPr>
        <w:tab/>
        <w:t>Telephone:</w:t>
      </w:r>
    </w:p>
    <w:p w14:paraId="29D07613" w14:textId="77777777" w:rsidR="00CB4196" w:rsidRPr="006212AF" w:rsidRDefault="00CB4196" w:rsidP="006212AF">
      <w:pPr>
        <w:widowControl/>
        <w:spacing w:line="166" w:lineRule="auto"/>
        <w:jc w:val="center"/>
        <w:rPr>
          <w:rFonts w:ascii="Times New Roman" w:hAnsi="Times New Roman"/>
          <w:smallCaps/>
          <w:sz w:val="22"/>
          <w:szCs w:val="22"/>
          <w:lang w:val="en-GB"/>
        </w:rPr>
      </w:pPr>
    </w:p>
    <w:p w14:paraId="3D4E78B1" w14:textId="77777777" w:rsidR="00CB4196" w:rsidRPr="006212AF" w:rsidRDefault="00CB4196" w:rsidP="006212AF">
      <w:pPr>
        <w:widowControl/>
        <w:spacing w:line="166" w:lineRule="auto"/>
        <w:ind w:firstLine="720"/>
        <w:rPr>
          <w:rFonts w:ascii="Times New Roman" w:hAnsi="Times New Roman"/>
          <w:smallCaps/>
          <w:sz w:val="22"/>
          <w:szCs w:val="22"/>
          <w:lang w:val="en-GB"/>
        </w:rPr>
      </w:pPr>
      <w:r w:rsidRPr="006212AF">
        <w:rPr>
          <w:rFonts w:ascii="Times New Roman" w:hAnsi="Times New Roman"/>
          <w:smallCaps/>
          <w:sz w:val="22"/>
          <w:szCs w:val="22"/>
          <w:lang w:val="en-GB"/>
        </w:rPr>
        <w:t>McGill I.D. No.:</w:t>
      </w:r>
      <w:r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Pr="006212AF">
        <w:rPr>
          <w:rFonts w:ascii="Times New Roman" w:hAnsi="Times New Roman"/>
          <w:smallCaps/>
          <w:sz w:val="22"/>
          <w:szCs w:val="22"/>
          <w:lang w:val="en-GB"/>
        </w:rPr>
        <w:tab/>
      </w:r>
      <w:r w:rsidRPr="006212AF">
        <w:rPr>
          <w:rFonts w:ascii="Times New Roman" w:hAnsi="Times New Roman"/>
          <w:smallCaps/>
          <w:sz w:val="22"/>
          <w:szCs w:val="22"/>
          <w:lang w:val="en-GB"/>
        </w:rPr>
        <w:tab/>
        <w:t>Program Year:</w:t>
      </w:r>
    </w:p>
    <w:p w14:paraId="0678E436" w14:textId="77777777" w:rsidR="00CB4196" w:rsidRPr="006212AF" w:rsidRDefault="00CB4196">
      <w:pPr>
        <w:widowControl/>
        <w:jc w:val="both"/>
        <w:rPr>
          <w:rFonts w:ascii="Times New Roman" w:hAnsi="Times New Roman"/>
          <w:smallCaps/>
          <w:sz w:val="22"/>
          <w:szCs w:val="22"/>
          <w:lang w:val="en-GB"/>
        </w:rPr>
      </w:pPr>
    </w:p>
    <w:tbl>
      <w:tblPr>
        <w:tblW w:w="0" w:type="auto"/>
        <w:jc w:val="center"/>
        <w:tblLayout w:type="fixed"/>
        <w:tblCellMar>
          <w:left w:w="148" w:type="dxa"/>
          <w:right w:w="148" w:type="dxa"/>
        </w:tblCellMar>
        <w:tblLook w:val="0000" w:firstRow="0" w:lastRow="0" w:firstColumn="0" w:lastColumn="0" w:noHBand="0" w:noVBand="0"/>
      </w:tblPr>
      <w:tblGrid>
        <w:gridCol w:w="9"/>
        <w:gridCol w:w="5874"/>
        <w:gridCol w:w="1970"/>
        <w:gridCol w:w="963"/>
        <w:gridCol w:w="762"/>
        <w:gridCol w:w="1078"/>
        <w:gridCol w:w="8"/>
      </w:tblGrid>
      <w:tr w:rsidR="00CB4196" w:rsidRPr="006212AF" w14:paraId="1DAD4BB6" w14:textId="77777777" w:rsidTr="009645B2">
        <w:tblPrEx>
          <w:tblCellMar>
            <w:top w:w="0" w:type="dxa"/>
            <w:bottom w:w="0" w:type="dxa"/>
          </w:tblCellMar>
        </w:tblPrEx>
        <w:trPr>
          <w:gridAfter w:val="1"/>
          <w:wAfter w:w="8" w:type="dxa"/>
          <w:jc w:val="center"/>
        </w:trPr>
        <w:tc>
          <w:tcPr>
            <w:tcW w:w="106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pct5" w:color="000000" w:fill="FFFFFF"/>
          </w:tcPr>
          <w:p w14:paraId="66D7B126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mallCaps/>
                <w:sz w:val="22"/>
                <w:szCs w:val="22"/>
                <w:lang w:val="en-GB"/>
              </w:rPr>
            </w:pPr>
          </w:p>
          <w:p w14:paraId="7BB3EE38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NAME OF MINOR PROGRAM:</w:t>
            </w:r>
          </w:p>
          <w:p w14:paraId="40C6DE5E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284D9816" w14:textId="77777777" w:rsidR="00CB4196" w:rsidRPr="006212AF" w:rsidRDefault="00CB4196">
            <w:pPr>
              <w:widowControl/>
              <w:tabs>
                <w:tab w:val="left" w:pos="-1440"/>
              </w:tabs>
              <w:ind w:left="5069" w:hanging="5069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>Faculty:</w:t>
            </w: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ab/>
            </w: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ab/>
            </w: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ab/>
            </w: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ab/>
            </w: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ab/>
            </w: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ab/>
              <w:t>Department:</w:t>
            </w:r>
          </w:p>
          <w:p w14:paraId="43D058F6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2AF1AE75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>Total number of credits in Minor Program:</w:t>
            </w:r>
          </w:p>
          <w:p w14:paraId="14BE9739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6EBC1B94" w14:textId="77777777" w:rsidR="007D11C3" w:rsidRPr="006212AF" w:rsidRDefault="007D11C3">
            <w:pPr>
              <w:widowControl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en-GB"/>
              </w:rPr>
              <w:t>Please explain why you wish to add this minor to your program:</w:t>
            </w:r>
          </w:p>
          <w:p w14:paraId="417AED9C" w14:textId="77777777" w:rsidR="009645B2" w:rsidRPr="006212AF" w:rsidRDefault="009645B2">
            <w:pPr>
              <w:widowControl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en-GB"/>
              </w:rPr>
            </w:pPr>
          </w:p>
          <w:p w14:paraId="23FA426E" w14:textId="77777777" w:rsidR="009645B2" w:rsidRPr="006212AF" w:rsidRDefault="009645B2">
            <w:pPr>
              <w:widowControl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en-GB"/>
              </w:rPr>
            </w:pPr>
          </w:p>
          <w:p w14:paraId="52D337BF" w14:textId="77777777" w:rsidR="007D11C3" w:rsidRPr="006212AF" w:rsidRDefault="007D11C3">
            <w:pPr>
              <w:widowControl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en-GB"/>
              </w:rPr>
            </w:pPr>
          </w:p>
          <w:p w14:paraId="0C0E86A9" w14:textId="77777777" w:rsidR="007D11C3" w:rsidRPr="006212AF" w:rsidRDefault="007D11C3">
            <w:pPr>
              <w:widowControl/>
              <w:rPr>
                <w:rFonts w:ascii="Times New Roman" w:hAnsi="Times New Roman"/>
                <w:b/>
                <w:bCs/>
                <w:i/>
                <w:iCs/>
                <w:sz w:val="22"/>
                <w:szCs w:val="22"/>
                <w:lang w:val="en-GB"/>
              </w:rPr>
            </w:pPr>
          </w:p>
          <w:p w14:paraId="49EC6184" w14:textId="434BD22F" w:rsidR="001C2BA5" w:rsidRPr="006212AF" w:rsidRDefault="009645B2">
            <w:pPr>
              <w:widowControl/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</w:pPr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Students may </w:t>
            </w:r>
            <w:r w:rsidR="001C2BA5"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submit a </w:t>
            </w:r>
            <w:r w:rsidR="00DE7428"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request </w:t>
            </w:r>
            <w:r w:rsidR="001C2BA5"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to the SAO at the Faculty of Law </w:t>
            </w:r>
            <w:r w:rsidR="00DE7428"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to be </w:t>
            </w:r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>enroll</w:t>
            </w:r>
            <w:r w:rsidR="00DE7428"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>ed</w:t>
            </w:r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 in a Minor after completion of two full-time semesters in the Faculty and must declare a Minor no later than the deadline for registration for their third year. Students must have a minimum CGPA of 2.70 to apply and SAO will review the student's entire record including the minimum CGPA before approving the application. </w:t>
            </w:r>
          </w:p>
          <w:p w14:paraId="0C65E29E" w14:textId="77777777" w:rsidR="007D11C3" w:rsidRPr="006212AF" w:rsidRDefault="009645B2">
            <w:pPr>
              <w:widowControl/>
              <w:rPr>
                <w:rFonts w:ascii="Times New Roman" w:hAnsi="Times New Roman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>Students must first meet with an SAO consultant before meeting the host department about adding a minor and reviewing program requirements.</w:t>
            </w:r>
          </w:p>
          <w:p w14:paraId="3BB37CD3" w14:textId="77777777" w:rsidR="007D11C3" w:rsidRPr="006212AF" w:rsidRDefault="007D11C3">
            <w:pPr>
              <w:widowControl/>
              <w:rPr>
                <w:rFonts w:ascii="Times New Roman" w:hAnsi="Times New Roman"/>
                <w:b/>
                <w:bCs/>
                <w:i/>
                <w:iCs/>
                <w:sz w:val="18"/>
                <w:szCs w:val="18"/>
                <w:lang w:val="en-GB"/>
              </w:rPr>
            </w:pPr>
          </w:p>
          <w:p w14:paraId="550DC752" w14:textId="6277C854" w:rsidR="007D11C3" w:rsidRPr="006212AF" w:rsidRDefault="009645B2">
            <w:pPr>
              <w:widowControl/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</w:pPr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>Upon submission of the completed form to the </w:t>
            </w:r>
            <w:hyperlink r:id="rId4" w:history="1">
              <w:r w:rsidRPr="006212AF">
                <w:rPr>
                  <w:rStyle w:val="Hyperlink"/>
                  <w:rFonts w:ascii="Times New Roman" w:hAnsi="Times New Roman"/>
                  <w:color w:val="482F87"/>
                  <w:sz w:val="18"/>
                  <w:szCs w:val="18"/>
                  <w:shd w:val="clear" w:color="auto" w:fill="FFFFFF"/>
                </w:rPr>
                <w:t>SAO</w:t>
              </w:r>
            </w:hyperlink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> at the Faculty of Law, pending approval, the Minor will be entered onto the student's transcript. Students are responsible for registering for their Minor courses on </w:t>
            </w:r>
            <w:hyperlink r:id="rId5" w:tgtFrame="_blank" w:history="1">
              <w:r w:rsidRPr="006212AF">
                <w:rPr>
                  <w:rStyle w:val="Hyperlink"/>
                  <w:rFonts w:ascii="Times New Roman" w:hAnsi="Times New Roman"/>
                  <w:color w:val="482F87"/>
                  <w:sz w:val="18"/>
                  <w:szCs w:val="18"/>
                  <w:shd w:val="clear" w:color="auto" w:fill="FFFFFF"/>
                </w:rPr>
                <w:t>Minerva</w:t>
              </w:r>
            </w:hyperlink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. Students may not take more than 6 non-law credits per term. The minimum CGPA 2.70 must be maintained </w:t>
            </w:r>
            <w:proofErr w:type="gramStart"/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>in order to</w:t>
            </w:r>
            <w:proofErr w:type="gramEnd"/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 continue in the </w:t>
            </w:r>
            <w:r w:rsidR="001C2BA5"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 xml:space="preserve">Minor </w:t>
            </w:r>
            <w:r w:rsidRPr="006212AF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>program.</w:t>
            </w:r>
          </w:p>
          <w:p w14:paraId="0CA47F1E" w14:textId="77777777" w:rsidR="007D11C3" w:rsidRPr="006212AF" w:rsidRDefault="007D11C3" w:rsidP="009645B2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CB4196" w:rsidRPr="006212AF" w14:paraId="22A2104D" w14:textId="77777777" w:rsidTr="009645B2">
        <w:tblPrEx>
          <w:tblCellMar>
            <w:top w:w="0" w:type="dxa"/>
            <w:left w:w="139" w:type="dxa"/>
            <w:bottom w:w="0" w:type="dxa"/>
            <w:right w:w="139" w:type="dxa"/>
          </w:tblCellMar>
        </w:tblPrEx>
        <w:trPr>
          <w:gridBefore w:val="1"/>
          <w:wBefore w:w="9" w:type="dxa"/>
          <w:jc w:val="center"/>
        </w:trPr>
        <w:tc>
          <w:tcPr>
            <w:tcW w:w="5874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C3E463B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1C19195B" w14:textId="77777777" w:rsidR="00CB4196" w:rsidRPr="006212AF" w:rsidRDefault="00CB4196">
            <w:pPr>
              <w:widowControl/>
              <w:jc w:val="center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>Course Title</w:t>
            </w:r>
          </w:p>
        </w:tc>
        <w:tc>
          <w:tcPr>
            <w:tcW w:w="197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9EE7C52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1D241B7A" w14:textId="77777777" w:rsidR="00CB4196" w:rsidRPr="006212AF" w:rsidRDefault="00CB4196">
            <w:pPr>
              <w:widowControl/>
              <w:jc w:val="center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>Course No.</w:t>
            </w:r>
          </w:p>
        </w:tc>
        <w:tc>
          <w:tcPr>
            <w:tcW w:w="963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D3EC7F4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3C898AB2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>Section</w:t>
            </w:r>
          </w:p>
        </w:tc>
        <w:tc>
          <w:tcPr>
            <w:tcW w:w="762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39AAB34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5FA6A9E1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>CRN</w:t>
            </w:r>
          </w:p>
        </w:tc>
        <w:tc>
          <w:tcPr>
            <w:tcW w:w="1086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17CFFB3A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20E5956C" w14:textId="77777777" w:rsidR="00CB4196" w:rsidRPr="006212AF" w:rsidRDefault="00CB4196">
            <w:pPr>
              <w:widowControl/>
              <w:jc w:val="center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6212AF">
              <w:rPr>
                <w:rFonts w:ascii="Times New Roman" w:hAnsi="Times New Roman"/>
                <w:sz w:val="22"/>
                <w:szCs w:val="22"/>
                <w:lang w:val="en-GB"/>
              </w:rPr>
              <w:t>Credits</w:t>
            </w:r>
          </w:p>
        </w:tc>
      </w:tr>
      <w:tr w:rsidR="00CB4196" w:rsidRPr="006212AF" w14:paraId="5F2A45D8" w14:textId="77777777" w:rsidTr="009645B2">
        <w:tblPrEx>
          <w:tblCellMar>
            <w:top w:w="0" w:type="dxa"/>
            <w:left w:w="139" w:type="dxa"/>
            <w:bottom w:w="0" w:type="dxa"/>
            <w:right w:w="139" w:type="dxa"/>
          </w:tblCellMar>
        </w:tblPrEx>
        <w:trPr>
          <w:gridBefore w:val="1"/>
          <w:wBefore w:w="9" w:type="dxa"/>
          <w:trHeight w:hRule="exact" w:val="566"/>
          <w:jc w:val="center"/>
        </w:trPr>
        <w:tc>
          <w:tcPr>
            <w:tcW w:w="587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3E581910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54C65267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9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7542038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5164E646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963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6E2F4C8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6BD55EF7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762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3A9206A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3A4D77EC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086" w:type="dxa"/>
            <w:gridSpan w:val="2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8FE647D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6261DB63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CB4196" w:rsidRPr="006212AF" w14:paraId="3049729E" w14:textId="77777777" w:rsidTr="009645B2">
        <w:tblPrEx>
          <w:tblCellMar>
            <w:top w:w="0" w:type="dxa"/>
            <w:left w:w="139" w:type="dxa"/>
            <w:bottom w:w="0" w:type="dxa"/>
            <w:right w:w="139" w:type="dxa"/>
          </w:tblCellMar>
        </w:tblPrEx>
        <w:trPr>
          <w:gridBefore w:val="1"/>
          <w:wBefore w:w="9" w:type="dxa"/>
          <w:trHeight w:hRule="exact" w:val="566"/>
          <w:jc w:val="center"/>
        </w:trPr>
        <w:tc>
          <w:tcPr>
            <w:tcW w:w="587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3C66A59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1DEAD457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9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4E0D8C2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50E86B6F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963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7F6E5CCF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47EB6916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762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D2B3C72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6EBAB7E1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086" w:type="dxa"/>
            <w:gridSpan w:val="2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0C2D241C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3ACEF2E8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CB4196" w:rsidRPr="006212AF" w14:paraId="39DBF2C7" w14:textId="77777777" w:rsidTr="009645B2">
        <w:tblPrEx>
          <w:tblCellMar>
            <w:top w:w="0" w:type="dxa"/>
            <w:left w:w="139" w:type="dxa"/>
            <w:bottom w:w="0" w:type="dxa"/>
            <w:right w:w="139" w:type="dxa"/>
          </w:tblCellMar>
        </w:tblPrEx>
        <w:trPr>
          <w:gridBefore w:val="1"/>
          <w:wBefore w:w="9" w:type="dxa"/>
          <w:trHeight w:hRule="exact" w:val="566"/>
          <w:jc w:val="center"/>
        </w:trPr>
        <w:tc>
          <w:tcPr>
            <w:tcW w:w="587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0CBEE40E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123F9999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9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2CF43203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2F2F761B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963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AD2BB8E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117216F2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762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0E70C04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1AC4E7F2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086" w:type="dxa"/>
            <w:gridSpan w:val="2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0F02F75F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7FD8C3C9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CB4196" w:rsidRPr="006212AF" w14:paraId="199393E9" w14:textId="77777777" w:rsidTr="009645B2">
        <w:tblPrEx>
          <w:tblCellMar>
            <w:top w:w="0" w:type="dxa"/>
            <w:left w:w="139" w:type="dxa"/>
            <w:bottom w:w="0" w:type="dxa"/>
            <w:right w:w="139" w:type="dxa"/>
          </w:tblCellMar>
        </w:tblPrEx>
        <w:trPr>
          <w:gridBefore w:val="1"/>
          <w:wBefore w:w="9" w:type="dxa"/>
          <w:trHeight w:hRule="exact" w:val="566"/>
          <w:jc w:val="center"/>
        </w:trPr>
        <w:tc>
          <w:tcPr>
            <w:tcW w:w="587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45FD8067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2933CD88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9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3609347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6AFEDF76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963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ECF9572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0CA51FB1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762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35BD84A5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42968263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086" w:type="dxa"/>
            <w:gridSpan w:val="2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314DEA4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72AE08C6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CB4196" w:rsidRPr="006212AF" w14:paraId="6196EE50" w14:textId="77777777" w:rsidTr="009645B2">
        <w:tblPrEx>
          <w:tblCellMar>
            <w:top w:w="0" w:type="dxa"/>
            <w:left w:w="139" w:type="dxa"/>
            <w:bottom w:w="0" w:type="dxa"/>
            <w:right w:w="139" w:type="dxa"/>
          </w:tblCellMar>
        </w:tblPrEx>
        <w:trPr>
          <w:gridBefore w:val="1"/>
          <w:wBefore w:w="9" w:type="dxa"/>
          <w:trHeight w:hRule="exact" w:val="566"/>
          <w:jc w:val="center"/>
        </w:trPr>
        <w:tc>
          <w:tcPr>
            <w:tcW w:w="5874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4D9E0E69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439BB7E6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97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47EABFA8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13C7665A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963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63AE47C3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3003DF1B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762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F92CB6E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5D92EC6A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086" w:type="dxa"/>
            <w:gridSpan w:val="2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688473D9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3C5D47C4" w14:textId="77777777" w:rsidR="00CB4196" w:rsidRPr="006212AF" w:rsidRDefault="00CB4196">
            <w:pPr>
              <w:widowControl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CB4196" w:rsidRPr="006212AF" w14:paraId="765ED1BB" w14:textId="77777777" w:rsidTr="009645B2">
        <w:tblPrEx>
          <w:tblCellMar>
            <w:top w:w="0" w:type="dxa"/>
            <w:left w:w="139" w:type="dxa"/>
            <w:bottom w:w="0" w:type="dxa"/>
            <w:right w:w="139" w:type="dxa"/>
          </w:tblCellMar>
        </w:tblPrEx>
        <w:trPr>
          <w:gridBefore w:val="1"/>
          <w:wBefore w:w="9" w:type="dxa"/>
          <w:trHeight w:hRule="exact" w:val="566"/>
          <w:jc w:val="center"/>
        </w:trPr>
        <w:tc>
          <w:tcPr>
            <w:tcW w:w="5874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7641512B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42D3E438" w14:textId="77777777" w:rsidR="00CB4196" w:rsidRPr="006212AF" w:rsidRDefault="00CB4196">
            <w:pPr>
              <w:widowControl/>
              <w:spacing w:after="58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97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55E70D16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1BEDEF8B" w14:textId="77777777" w:rsidR="00CB4196" w:rsidRPr="006212AF" w:rsidRDefault="00CB4196">
            <w:pPr>
              <w:widowControl/>
              <w:spacing w:after="58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963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0B6637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5A5D00BB" w14:textId="77777777" w:rsidR="00CB4196" w:rsidRPr="006212AF" w:rsidRDefault="00CB4196">
            <w:pPr>
              <w:widowControl/>
              <w:spacing w:after="58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762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3CF1DAFA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256A88E1" w14:textId="77777777" w:rsidR="00CB4196" w:rsidRPr="006212AF" w:rsidRDefault="00CB4196">
            <w:pPr>
              <w:widowControl/>
              <w:spacing w:after="58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  <w:tc>
          <w:tcPr>
            <w:tcW w:w="1086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311F456" w14:textId="77777777" w:rsidR="00CB4196" w:rsidRPr="006212AF" w:rsidRDefault="00CB4196">
            <w:pPr>
              <w:spacing w:line="112" w:lineRule="exact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  <w:p w14:paraId="62D73D7D" w14:textId="77777777" w:rsidR="00CB4196" w:rsidRPr="006212AF" w:rsidRDefault="00CB4196">
            <w:pPr>
              <w:widowControl/>
              <w:spacing w:after="58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</w:tbl>
    <w:p w14:paraId="2EA0E44D" w14:textId="77777777" w:rsidR="00CB4196" w:rsidRPr="006212AF" w:rsidRDefault="00CB4196">
      <w:pPr>
        <w:widowControl/>
        <w:jc w:val="both"/>
        <w:rPr>
          <w:rFonts w:ascii="Times New Roman" w:hAnsi="Times New Roman"/>
          <w:sz w:val="22"/>
          <w:szCs w:val="22"/>
          <w:lang w:val="en-GB"/>
        </w:rPr>
      </w:pPr>
    </w:p>
    <w:p w14:paraId="6D633111" w14:textId="4D09508E" w:rsidR="0069092D" w:rsidRPr="006212AF" w:rsidRDefault="006212AF" w:rsidP="006212AF">
      <w:pPr>
        <w:widowControl/>
        <w:rPr>
          <w:rFonts w:ascii="Times New Roman" w:hAnsi="Times New Roman"/>
          <w:b/>
          <w:bCs/>
          <w:iCs/>
          <w:sz w:val="22"/>
          <w:szCs w:val="22"/>
          <w:lang w:val="en-GB"/>
        </w:rPr>
      </w:pPr>
      <w:r>
        <w:rPr>
          <w:rFonts w:ascii="Times New Roman" w:hAnsi="Times New Roman"/>
          <w:b/>
          <w:bCs/>
          <w:iCs/>
          <w:sz w:val="22"/>
          <w:szCs w:val="22"/>
          <w:lang w:val="en-GB"/>
        </w:rPr>
        <w:t xml:space="preserve">      </w:t>
      </w:r>
      <w:r w:rsidR="0069092D" w:rsidRPr="006212AF">
        <w:rPr>
          <w:rFonts w:ascii="Times New Roman" w:hAnsi="Times New Roman"/>
          <w:b/>
          <w:bCs/>
          <w:iCs/>
          <w:sz w:val="22"/>
          <w:szCs w:val="22"/>
          <w:lang w:val="en-GB"/>
        </w:rPr>
        <w:t xml:space="preserve">I hereby request that the </w:t>
      </w:r>
      <w:proofErr w:type="gramStart"/>
      <w:r w:rsidR="0069092D" w:rsidRPr="006212AF">
        <w:rPr>
          <w:rFonts w:ascii="Times New Roman" w:hAnsi="Times New Roman"/>
          <w:b/>
          <w:bCs/>
          <w:iCs/>
          <w:sz w:val="22"/>
          <w:szCs w:val="22"/>
          <w:lang w:val="en-GB"/>
        </w:rPr>
        <w:t>above named</w:t>
      </w:r>
      <w:proofErr w:type="gramEnd"/>
      <w:r w:rsidR="0069092D" w:rsidRPr="006212AF">
        <w:rPr>
          <w:rFonts w:ascii="Times New Roman" w:hAnsi="Times New Roman"/>
          <w:b/>
          <w:bCs/>
          <w:iCs/>
          <w:sz w:val="22"/>
          <w:szCs w:val="22"/>
          <w:lang w:val="en-GB"/>
        </w:rPr>
        <w:t xml:space="preserve"> Minor Program be added to my record.</w:t>
      </w:r>
    </w:p>
    <w:p w14:paraId="115E43E0" w14:textId="77777777" w:rsidR="0069092D" w:rsidRPr="006212AF" w:rsidRDefault="0069092D">
      <w:pPr>
        <w:widowControl/>
        <w:tabs>
          <w:tab w:val="right" w:pos="9936"/>
        </w:tabs>
        <w:jc w:val="both"/>
        <w:rPr>
          <w:rFonts w:ascii="Times New Roman" w:hAnsi="Times New Roman"/>
          <w:i/>
          <w:iCs/>
          <w:sz w:val="22"/>
          <w:szCs w:val="22"/>
          <w:lang w:val="en-GB"/>
        </w:rPr>
      </w:pPr>
    </w:p>
    <w:p w14:paraId="685EB506" w14:textId="21BB4938" w:rsidR="00CB4196" w:rsidRPr="006212AF" w:rsidRDefault="006212AF">
      <w:pPr>
        <w:widowControl/>
        <w:tabs>
          <w:tab w:val="right" w:pos="9936"/>
        </w:tabs>
        <w:jc w:val="both"/>
        <w:rPr>
          <w:rFonts w:ascii="Times New Roman" w:hAnsi="Times New Roman"/>
          <w:iCs/>
          <w:sz w:val="22"/>
          <w:szCs w:val="22"/>
          <w:lang w:val="en-GB"/>
        </w:rPr>
      </w:pPr>
      <w:r>
        <w:rPr>
          <w:rFonts w:ascii="Times New Roman" w:hAnsi="Times New Roman"/>
          <w:iCs/>
          <w:sz w:val="22"/>
          <w:szCs w:val="22"/>
          <w:lang w:val="en-GB"/>
        </w:rPr>
        <w:t xml:space="preserve">     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>Signature of Student: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ab/>
        <w:t>___________________________________________  Date:  _______________</w:t>
      </w:r>
    </w:p>
    <w:p w14:paraId="1453A06B" w14:textId="77777777" w:rsidR="00CB4196" w:rsidRPr="006212AF" w:rsidRDefault="00CB4196">
      <w:pPr>
        <w:widowControl/>
        <w:jc w:val="both"/>
        <w:rPr>
          <w:rFonts w:ascii="Times New Roman" w:hAnsi="Times New Roman"/>
          <w:iCs/>
          <w:sz w:val="22"/>
          <w:szCs w:val="22"/>
          <w:lang w:val="en-GB"/>
        </w:rPr>
      </w:pPr>
    </w:p>
    <w:p w14:paraId="673DD84C" w14:textId="462548F6" w:rsidR="0069092D" w:rsidRPr="006212AF" w:rsidRDefault="006212AF">
      <w:pPr>
        <w:widowControl/>
        <w:jc w:val="both"/>
        <w:rPr>
          <w:rFonts w:ascii="Times New Roman" w:hAnsi="Times New Roman"/>
          <w:iCs/>
          <w:sz w:val="22"/>
          <w:szCs w:val="22"/>
          <w:lang w:val="en-GB"/>
        </w:rPr>
      </w:pPr>
      <w:r>
        <w:rPr>
          <w:rFonts w:ascii="Times New Roman" w:hAnsi="Times New Roman"/>
          <w:b/>
          <w:iCs/>
          <w:sz w:val="22"/>
          <w:szCs w:val="22"/>
          <w:lang w:val="en-GB"/>
        </w:rPr>
        <w:t xml:space="preserve">      </w:t>
      </w:r>
      <w:r w:rsidR="0069092D" w:rsidRPr="006212AF">
        <w:rPr>
          <w:rFonts w:ascii="Times New Roman" w:hAnsi="Times New Roman"/>
          <w:b/>
          <w:iCs/>
          <w:sz w:val="22"/>
          <w:szCs w:val="22"/>
          <w:lang w:val="en-GB"/>
        </w:rPr>
        <w:t>CGPA at the time of application</w:t>
      </w:r>
      <w:r w:rsidR="0069092D" w:rsidRPr="006212AF">
        <w:rPr>
          <w:rFonts w:ascii="Times New Roman" w:hAnsi="Times New Roman"/>
          <w:iCs/>
          <w:sz w:val="22"/>
          <w:szCs w:val="22"/>
          <w:lang w:val="en-GB"/>
        </w:rPr>
        <w:t>: _____________________________</w:t>
      </w:r>
    </w:p>
    <w:p w14:paraId="4A9FDAFD" w14:textId="77777777" w:rsidR="0069092D" w:rsidRPr="006212AF" w:rsidRDefault="0069092D">
      <w:pPr>
        <w:widowControl/>
        <w:jc w:val="both"/>
        <w:rPr>
          <w:rFonts w:ascii="Times New Roman" w:hAnsi="Times New Roman"/>
          <w:iCs/>
          <w:sz w:val="22"/>
          <w:szCs w:val="22"/>
          <w:lang w:val="en-GB"/>
        </w:rPr>
      </w:pPr>
    </w:p>
    <w:p w14:paraId="71A0EDA7" w14:textId="50E584D2" w:rsidR="00CB4196" w:rsidRPr="006212AF" w:rsidRDefault="006212AF">
      <w:pPr>
        <w:widowControl/>
        <w:tabs>
          <w:tab w:val="right" w:pos="9936"/>
        </w:tabs>
        <w:jc w:val="both"/>
        <w:rPr>
          <w:rFonts w:ascii="Times New Roman" w:hAnsi="Times New Roman"/>
          <w:iCs/>
          <w:sz w:val="22"/>
          <w:szCs w:val="22"/>
          <w:lang w:val="en-GB"/>
        </w:rPr>
      </w:pPr>
      <w:r>
        <w:rPr>
          <w:rFonts w:ascii="Times New Roman" w:hAnsi="Times New Roman"/>
          <w:iCs/>
          <w:sz w:val="22"/>
          <w:szCs w:val="22"/>
          <w:lang w:val="en-GB"/>
        </w:rPr>
        <w:t xml:space="preserve">      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>Name of Minor Advisor: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ab/>
        <w:t xml:space="preserve">___________________________________________ </w:t>
      </w:r>
      <w:r w:rsidR="00015938" w:rsidRPr="006212AF">
        <w:rPr>
          <w:rFonts w:ascii="Times New Roman" w:hAnsi="Times New Roman"/>
          <w:iCs/>
          <w:sz w:val="22"/>
          <w:szCs w:val="22"/>
          <w:lang w:val="en-GB"/>
        </w:rPr>
        <w:t>Email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>:   _______________</w:t>
      </w:r>
    </w:p>
    <w:p w14:paraId="45CA2664" w14:textId="77777777" w:rsidR="00CB4196" w:rsidRPr="006212AF" w:rsidRDefault="00CB4196">
      <w:pPr>
        <w:widowControl/>
        <w:jc w:val="both"/>
        <w:rPr>
          <w:rFonts w:ascii="Times New Roman" w:hAnsi="Times New Roman"/>
          <w:iCs/>
          <w:sz w:val="22"/>
          <w:szCs w:val="22"/>
          <w:lang w:val="en-GB"/>
        </w:rPr>
      </w:pPr>
    </w:p>
    <w:p w14:paraId="772F9494" w14:textId="54A499E4" w:rsidR="00CB4196" w:rsidRPr="006212AF" w:rsidRDefault="006212AF">
      <w:pPr>
        <w:widowControl/>
        <w:tabs>
          <w:tab w:val="right" w:pos="9936"/>
        </w:tabs>
        <w:jc w:val="both"/>
        <w:rPr>
          <w:rFonts w:ascii="Times New Roman" w:hAnsi="Times New Roman"/>
          <w:iCs/>
          <w:sz w:val="22"/>
          <w:szCs w:val="22"/>
          <w:lang w:val="en-GB"/>
        </w:rPr>
      </w:pPr>
      <w:r>
        <w:rPr>
          <w:rFonts w:ascii="Times New Roman" w:hAnsi="Times New Roman"/>
          <w:iCs/>
          <w:sz w:val="22"/>
          <w:szCs w:val="22"/>
          <w:lang w:val="en-GB"/>
        </w:rPr>
        <w:t xml:space="preserve">      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>Signature of Minor Advisor: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ab/>
        <w:t>___________________________________________  Date:  _______________</w:t>
      </w:r>
    </w:p>
    <w:p w14:paraId="7763F231" w14:textId="77777777" w:rsidR="007D11C3" w:rsidRPr="006212AF" w:rsidRDefault="007D11C3">
      <w:pPr>
        <w:widowControl/>
        <w:jc w:val="both"/>
        <w:rPr>
          <w:rFonts w:ascii="Times New Roman" w:hAnsi="Times New Roman"/>
          <w:iCs/>
          <w:sz w:val="22"/>
          <w:szCs w:val="22"/>
          <w:lang w:val="en-GB"/>
        </w:rPr>
      </w:pPr>
    </w:p>
    <w:p w14:paraId="504F2887" w14:textId="104D208C" w:rsidR="0069092D" w:rsidRPr="006212AF" w:rsidRDefault="006212AF">
      <w:pPr>
        <w:widowControl/>
        <w:jc w:val="both"/>
        <w:rPr>
          <w:rFonts w:ascii="Times New Roman" w:hAnsi="Times New Roman"/>
          <w:b/>
          <w:iCs/>
          <w:sz w:val="22"/>
          <w:szCs w:val="22"/>
          <w:lang w:val="en-GB"/>
        </w:rPr>
      </w:pPr>
      <w:r>
        <w:rPr>
          <w:rFonts w:ascii="Times New Roman" w:hAnsi="Times New Roman"/>
          <w:b/>
          <w:iCs/>
          <w:sz w:val="22"/>
          <w:szCs w:val="22"/>
          <w:lang w:val="en-GB"/>
        </w:rPr>
        <w:t xml:space="preserve">      </w:t>
      </w:r>
      <w:r w:rsidR="0069092D" w:rsidRPr="006212AF">
        <w:rPr>
          <w:rFonts w:ascii="Times New Roman" w:hAnsi="Times New Roman"/>
          <w:b/>
          <w:iCs/>
          <w:sz w:val="22"/>
          <w:szCs w:val="22"/>
          <w:lang w:val="en-GB"/>
        </w:rPr>
        <w:t xml:space="preserve">APPROVAL: </w:t>
      </w:r>
      <w:r w:rsidR="0069092D" w:rsidRPr="006212AF">
        <w:rPr>
          <w:rFonts w:ascii="Times New Roman" w:hAnsi="Times New Roman"/>
          <w:b/>
          <w:iCs/>
          <w:sz w:val="22"/>
          <w:szCs w:val="22"/>
          <w:lang w:val="en-GB"/>
        </w:rPr>
        <w:tab/>
        <w:t xml:space="preserve">YES   </w:t>
      </w:r>
      <w:r w:rsidR="0069092D" w:rsidRPr="006212AF">
        <w:rPr>
          <w:rFonts w:ascii="Times New Roman" w:hAnsi="Times New Roman"/>
          <w:b/>
          <w:iCs/>
          <w:sz w:val="22"/>
          <w:szCs w:val="22"/>
          <w:lang w:val="en-GB"/>
        </w:rPr>
        <w:tab/>
        <w:t>NO</w:t>
      </w:r>
    </w:p>
    <w:p w14:paraId="07D29E16" w14:textId="36244D73" w:rsidR="00CB4196" w:rsidRPr="006212AF" w:rsidRDefault="006212AF">
      <w:pPr>
        <w:widowControl/>
        <w:jc w:val="both"/>
        <w:rPr>
          <w:rFonts w:ascii="Times New Roman" w:hAnsi="Times New Roman"/>
          <w:iCs/>
          <w:sz w:val="22"/>
          <w:szCs w:val="22"/>
          <w:lang w:val="en-GB"/>
        </w:rPr>
      </w:pPr>
      <w:r>
        <w:rPr>
          <w:rFonts w:ascii="Times New Roman" w:hAnsi="Times New Roman"/>
          <w:iCs/>
          <w:sz w:val="22"/>
          <w:szCs w:val="22"/>
          <w:lang w:val="en-GB"/>
        </w:rPr>
        <w:t xml:space="preserve">      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 xml:space="preserve">Signature of </w:t>
      </w:r>
      <w:r w:rsidR="0076484E" w:rsidRPr="006212AF">
        <w:rPr>
          <w:rFonts w:ascii="Times New Roman" w:hAnsi="Times New Roman"/>
          <w:iCs/>
          <w:sz w:val="22"/>
          <w:szCs w:val="22"/>
          <w:lang w:val="en-GB"/>
        </w:rPr>
        <w:t>Director,</w:t>
      </w:r>
    </w:p>
    <w:p w14:paraId="360759B5" w14:textId="1BCD2846" w:rsidR="00CB4196" w:rsidRPr="006212AF" w:rsidRDefault="006212AF">
      <w:pPr>
        <w:widowControl/>
        <w:tabs>
          <w:tab w:val="right" w:pos="9936"/>
        </w:tabs>
        <w:jc w:val="both"/>
        <w:rPr>
          <w:rFonts w:ascii="Times New Roman" w:hAnsi="Times New Roman"/>
          <w:iCs/>
          <w:sz w:val="22"/>
          <w:szCs w:val="22"/>
          <w:lang w:val="en-GB"/>
        </w:rPr>
      </w:pPr>
      <w:r>
        <w:rPr>
          <w:rFonts w:ascii="Times New Roman" w:hAnsi="Times New Roman"/>
          <w:iCs/>
          <w:sz w:val="22"/>
          <w:szCs w:val="22"/>
          <w:lang w:val="en-GB"/>
        </w:rPr>
        <w:t xml:space="preserve">      </w:t>
      </w:r>
      <w:r w:rsidR="0076484E" w:rsidRPr="006212AF">
        <w:rPr>
          <w:rFonts w:ascii="Times New Roman" w:hAnsi="Times New Roman"/>
          <w:iCs/>
          <w:sz w:val="22"/>
          <w:szCs w:val="22"/>
          <w:lang w:val="en-GB"/>
        </w:rPr>
        <w:t>Student Life &amp; Learning</w:t>
      </w:r>
      <w:r w:rsidR="005B388D" w:rsidRPr="006212AF">
        <w:rPr>
          <w:rFonts w:ascii="Times New Roman" w:hAnsi="Times New Roman"/>
          <w:iCs/>
          <w:sz w:val="22"/>
          <w:szCs w:val="22"/>
          <w:lang w:val="en-GB"/>
        </w:rPr>
        <w:t xml:space="preserve">         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>________________________________________</w:t>
      </w:r>
      <w:r w:rsidR="005B388D" w:rsidRPr="006212AF">
        <w:rPr>
          <w:rFonts w:ascii="Times New Roman" w:hAnsi="Times New Roman"/>
          <w:iCs/>
          <w:sz w:val="22"/>
          <w:szCs w:val="22"/>
          <w:lang w:val="en-GB"/>
        </w:rPr>
        <w:t>____</w:t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 xml:space="preserve">  </w:t>
      </w:r>
      <w:r w:rsidR="005B388D" w:rsidRPr="006212AF">
        <w:rPr>
          <w:rFonts w:ascii="Times New Roman" w:hAnsi="Times New Roman"/>
          <w:iCs/>
          <w:sz w:val="22"/>
          <w:szCs w:val="22"/>
          <w:lang w:val="en-GB"/>
        </w:rPr>
        <w:tab/>
      </w:r>
      <w:r w:rsidR="00CB4196" w:rsidRPr="006212AF">
        <w:rPr>
          <w:rFonts w:ascii="Times New Roman" w:hAnsi="Times New Roman"/>
          <w:iCs/>
          <w:sz w:val="22"/>
          <w:szCs w:val="22"/>
          <w:lang w:val="en-GB"/>
        </w:rPr>
        <w:t>Date:  _______________</w:t>
      </w:r>
    </w:p>
    <w:p w14:paraId="53093292" w14:textId="78AC80E7" w:rsidR="00CB4196" w:rsidRPr="006212AF" w:rsidRDefault="006212AF" w:rsidP="007D11C3">
      <w:pPr>
        <w:widowControl/>
        <w:jc w:val="both"/>
        <w:rPr>
          <w:rFonts w:ascii="Times New Roman" w:hAnsi="Times New Roman"/>
          <w:sz w:val="14"/>
          <w:szCs w:val="14"/>
          <w:lang w:val="en-GB"/>
        </w:rPr>
      </w:pPr>
      <w:r>
        <w:rPr>
          <w:rFonts w:ascii="Times New Roman" w:hAnsi="Times New Roman"/>
          <w:iCs/>
          <w:sz w:val="22"/>
          <w:szCs w:val="22"/>
          <w:lang w:val="en-GB"/>
        </w:rPr>
        <w:t xml:space="preserve">      </w:t>
      </w:r>
      <w:r w:rsidR="005B388D" w:rsidRPr="006212AF">
        <w:rPr>
          <w:rFonts w:ascii="Times New Roman" w:hAnsi="Times New Roman"/>
          <w:iCs/>
          <w:sz w:val="22"/>
          <w:szCs w:val="22"/>
          <w:lang w:val="en-GB"/>
        </w:rPr>
        <w:t>(Faculty of Law)</w:t>
      </w:r>
    </w:p>
    <w:sectPr w:rsidR="00CB4196" w:rsidRPr="006212AF" w:rsidSect="009645B2">
      <w:pgSz w:w="12240" w:h="15840"/>
      <w:pgMar w:top="288" w:right="432" w:bottom="288" w:left="432" w:header="288" w:footer="36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LMwsjAyMTcDIiUdpeDU4uLM/DyQAsNaAAG3P1YsAAAA"/>
  </w:docVars>
  <w:rsids>
    <w:rsidRoot w:val="00CB4196"/>
    <w:rsid w:val="00015938"/>
    <w:rsid w:val="00033EB3"/>
    <w:rsid w:val="00051A6C"/>
    <w:rsid w:val="001457A7"/>
    <w:rsid w:val="001C2BA5"/>
    <w:rsid w:val="00202371"/>
    <w:rsid w:val="00281786"/>
    <w:rsid w:val="0057409E"/>
    <w:rsid w:val="005B388D"/>
    <w:rsid w:val="006212AF"/>
    <w:rsid w:val="0069092D"/>
    <w:rsid w:val="0076484E"/>
    <w:rsid w:val="007D11C3"/>
    <w:rsid w:val="00863CE3"/>
    <w:rsid w:val="0096453A"/>
    <w:rsid w:val="009645B2"/>
    <w:rsid w:val="00C505CA"/>
    <w:rsid w:val="00CB4196"/>
    <w:rsid w:val="00D353C1"/>
    <w:rsid w:val="00DA3110"/>
    <w:rsid w:val="00DE7428"/>
    <w:rsid w:val="00F0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7B2C71C"/>
  <w15:chartTrackingRefBased/>
  <w15:docId w15:val="{049926FE-EBF7-4718-AAB0-3290C446D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  <w:lang w:eastAsia="fr-CA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57409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645B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horizon.mcgill.ca/pban1/twbkwbis.P_WWWLogin" TargetMode="External"/><Relationship Id="rId4" Type="http://schemas.openxmlformats.org/officeDocument/2006/relationships/hyperlink" Target="mailto:sao.law@mcgill.ca?subject=Application%20for%20a%20Min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Faculty of Law</Company>
  <LinksUpToDate>false</LinksUpToDate>
  <CharactersWithSpaces>2126</CharactersWithSpaces>
  <SharedDoc>false</SharedDoc>
  <HLinks>
    <vt:vector size="12" baseType="variant">
      <vt:variant>
        <vt:i4>2359362</vt:i4>
      </vt:variant>
      <vt:variant>
        <vt:i4>5</vt:i4>
      </vt:variant>
      <vt:variant>
        <vt:i4>0</vt:i4>
      </vt:variant>
      <vt:variant>
        <vt:i4>5</vt:i4>
      </vt:variant>
      <vt:variant>
        <vt:lpwstr>https://horizon.mcgill.ca/pban1/twbkwbis.P_WWWLogin</vt:lpwstr>
      </vt:variant>
      <vt:variant>
        <vt:lpwstr/>
      </vt:variant>
      <vt:variant>
        <vt:i4>6553671</vt:i4>
      </vt:variant>
      <vt:variant>
        <vt:i4>2</vt:i4>
      </vt:variant>
      <vt:variant>
        <vt:i4>0</vt:i4>
      </vt:variant>
      <vt:variant>
        <vt:i4>5</vt:i4>
      </vt:variant>
      <vt:variant>
        <vt:lpwstr>mailto:sao.law@mcgill.ca?subject=Application%20for%20a%20Min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estuser</dc:creator>
  <cp:keywords/>
  <cp:lastModifiedBy>Jinnie Park</cp:lastModifiedBy>
  <cp:revision>2</cp:revision>
  <dcterms:created xsi:type="dcterms:W3CDTF">2020-10-26T17:29:00Z</dcterms:created>
  <dcterms:modified xsi:type="dcterms:W3CDTF">2020-10-26T17:29:00Z</dcterms:modified>
</cp:coreProperties>
</file>